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F82B68" w14:textId="3B48DD8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B56DD6C" w:rsidR="002B46F7" w:rsidRPr="003F13F8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9B23CE" w:rsidRPr="003F13F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9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11E557CA" w:rsidR="002B46F7" w:rsidRPr="009B23CE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9B23C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Обработка исключительных ситуаций</w:t>
      </w:r>
    </w:p>
    <w:p w14:paraId="45C7ABD5" w14:textId="3C94DE0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ариант </w:t>
      </w:r>
      <w:r w:rsidR="00563F1E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4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63E67B75" w:rsidR="002B46F7" w:rsidRDefault="00055C1F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Выполнил</w:t>
      </w:r>
      <w:r w:rsidR="002B46F7">
        <w:rPr>
          <w:rFonts w:ascii="Times New Roman" w:hAnsi="Times New Roman" w:cs="Times New Roman"/>
          <w:sz w:val="28"/>
        </w:rPr>
        <w:t xml:space="preserve">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1D4C761E" w:rsidR="002B46F7" w:rsidRDefault="00563F1E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Еске Вячеслав </w:t>
      </w:r>
      <w:r w:rsidR="00C6414C">
        <w:rPr>
          <w:rFonts w:ascii="Times New Roman" w:hAnsi="Times New Roman" w:cs="Times New Roman"/>
          <w:sz w:val="28"/>
        </w:rPr>
        <w:t>Серге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2D680E1D" w14:textId="77777777" w:rsidR="009B23CE" w:rsidRPr="009B23CE" w:rsidRDefault="009B23CE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1)</w:t>
      </w: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 xml:space="preserve">Создание консольного приложения, состоящего из нескольких файлов в системе программирования </w:t>
      </w:r>
      <w:proofErr w:type="spellStart"/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Visual</w:t>
      </w:r>
      <w:proofErr w:type="spellEnd"/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proofErr w:type="spellStart"/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Studio</w:t>
      </w:r>
      <w:proofErr w:type="spellEnd"/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7456794A" w14:textId="77777777" w:rsidR="009B23CE" w:rsidRDefault="009B23CE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)</w:t>
      </w:r>
      <w:r w:rsidRPr="009B23CE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ab/>
        <w:t>Разработка программы, обрабатывающей исключительные ситуации.</w:t>
      </w:r>
    </w:p>
    <w:p w14:paraId="3AA2800A" w14:textId="347800FF" w:rsidR="005C3D65" w:rsidRPr="00A46D44" w:rsidRDefault="005C3D65" w:rsidP="009B23CE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753EC70C" w:rsidR="00A46D44" w:rsidRDefault="006755C0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бстрактные типы данных. Контейнеры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ACB0CE0" w14:textId="0F4893FF" w:rsidR="009B23CE" w:rsidRDefault="009B23CE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Учесть все исключительные ситуации на ввод элементов</w:t>
      </w:r>
    </w:p>
    <w:p w14:paraId="7E75C9D9" w14:textId="099E7876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для описания главной функции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1C1DCD05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1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1"/>
    </w:p>
    <w:p w14:paraId="068E2C28" w14:textId="77777777" w:rsidR="00563F1E" w:rsidRDefault="00563F1E" w:rsidP="00563F1E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563F1E">
        <w:rPr>
          <w:rFonts w:eastAsia="Times New Roman"/>
          <w:color w:val="auto"/>
          <w:sz w:val="28"/>
          <w:szCs w:val="22"/>
        </w:rPr>
        <w:t xml:space="preserve">Класс- контейнер ВЕКТОР с элементами типа </w:t>
      </w:r>
      <w:proofErr w:type="spellStart"/>
      <w:r w:rsidRPr="00563F1E">
        <w:rPr>
          <w:rFonts w:eastAsia="Times New Roman"/>
          <w:color w:val="auto"/>
          <w:sz w:val="28"/>
          <w:szCs w:val="22"/>
        </w:rPr>
        <w:t>int</w:t>
      </w:r>
      <w:proofErr w:type="spellEnd"/>
      <w:r w:rsidRPr="00563F1E">
        <w:rPr>
          <w:rFonts w:eastAsia="Times New Roman"/>
          <w:color w:val="auto"/>
          <w:sz w:val="28"/>
          <w:szCs w:val="22"/>
        </w:rPr>
        <w:t>. Реализовать операции:</w:t>
      </w:r>
    </w:p>
    <w:p w14:paraId="0A9D6F53" w14:textId="32A888A0" w:rsidR="00563F1E" w:rsidRDefault="00563F1E" w:rsidP="00563F1E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563F1E">
        <w:rPr>
          <w:rFonts w:eastAsia="Times New Roman"/>
          <w:color w:val="auto"/>
          <w:sz w:val="28"/>
          <w:szCs w:val="22"/>
        </w:rPr>
        <w:t>[] – доступа по индексу;</w:t>
      </w:r>
    </w:p>
    <w:p w14:paraId="48000BE3" w14:textId="77777777" w:rsidR="00563F1E" w:rsidRDefault="00563F1E" w:rsidP="00563F1E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563F1E">
        <w:rPr>
          <w:rFonts w:eastAsia="Times New Roman"/>
          <w:color w:val="auto"/>
          <w:sz w:val="28"/>
          <w:szCs w:val="22"/>
        </w:rPr>
        <w:t>() – определение размера вектора;</w:t>
      </w:r>
    </w:p>
    <w:p w14:paraId="11CDFBBB" w14:textId="2A06B5E1" w:rsidR="00563F1E" w:rsidRDefault="00563F1E" w:rsidP="00563F1E">
      <w:pPr>
        <w:pStyle w:val="ab"/>
        <w:jc w:val="left"/>
        <w:rPr>
          <w:rFonts w:eastAsia="Times New Roman"/>
          <w:color w:val="auto"/>
          <w:sz w:val="28"/>
          <w:szCs w:val="22"/>
        </w:rPr>
      </w:pPr>
      <w:r w:rsidRPr="00563F1E">
        <w:rPr>
          <w:rFonts w:eastAsia="Times New Roman"/>
          <w:color w:val="auto"/>
          <w:sz w:val="28"/>
          <w:szCs w:val="22"/>
        </w:rPr>
        <w:t xml:space="preserve"> - - – удаляет элемент из вектора (постфиксная операция</w:t>
      </w:r>
      <w:r>
        <w:rPr>
          <w:rFonts w:eastAsia="Times New Roman"/>
          <w:color w:val="auto"/>
          <w:sz w:val="28"/>
          <w:szCs w:val="22"/>
        </w:rPr>
        <w:t xml:space="preserve"> </w:t>
      </w:r>
      <w:r w:rsidRPr="00563F1E">
        <w:rPr>
          <w:rFonts w:eastAsia="Times New Roman"/>
          <w:color w:val="auto"/>
          <w:sz w:val="28"/>
          <w:szCs w:val="22"/>
        </w:rPr>
        <w:t>удаляет элемент в конец вектора, префиксная – в начало)</w:t>
      </w:r>
    </w:p>
    <w:p w14:paraId="2D944222" w14:textId="054386F7" w:rsidR="00F51069" w:rsidRPr="00C9245B" w:rsidRDefault="00F51069" w:rsidP="00563F1E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A082623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424925"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</w:p>
    <w:p w14:paraId="3DF397F0" w14:textId="59468EAF" w:rsidR="00AC43AF" w:rsidRPr="0048189D" w:rsidRDefault="00424925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ножества и заполнение класса</w:t>
      </w:r>
    </w:p>
    <w:p w14:paraId="530F25EC" w14:textId="77777777" w:rsidR="00424925" w:rsidRPr="0048189D" w:rsidRDefault="00424925" w:rsidP="00424925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получения размера множества, пересечений и доступа по индексу</w:t>
      </w:r>
    </w:p>
    <w:p w14:paraId="77B86DA7" w14:textId="1D035306" w:rsidR="00D81C98" w:rsidRPr="00D81C98" w:rsidRDefault="00424925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Отчистка памяти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1268F803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  <w:r w:rsidR="00424925">
        <w:rPr>
          <w:rFonts w:ascii="Times New Roman" w:hAnsi="Times New Roman" w:cs="Times New Roman"/>
          <w:color w:val="000000"/>
          <w:sz w:val="28"/>
          <w:szCs w:val="28"/>
        </w:rPr>
        <w:t xml:space="preserve"> и реализации меню</w:t>
      </w:r>
    </w:p>
    <w:p w14:paraId="325DDFB3" w14:textId="77777777" w:rsidR="00424925" w:rsidRDefault="003B0870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424925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s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 w:rsidR="00424925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="00424925">
        <w:rPr>
          <w:rFonts w:ascii="Consolas" w:hAnsi="Consolas" w:cs="Consolas"/>
          <w:color w:val="000000"/>
          <w:sz w:val="19"/>
          <w:szCs w:val="19"/>
        </w:rPr>
        <w:t xml:space="preserve"> = 4;</w:t>
      </w:r>
    </w:p>
    <w:p w14:paraId="3F660724" w14:textId="4FBE9D2A" w:rsidR="00D81C98" w:rsidRPr="00424925" w:rsidRDefault="00D81C98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Times New Roman" w:hAnsi="Times New Roman" w:cs="Times New Roman"/>
          <w:sz w:val="28"/>
          <w:szCs w:val="19"/>
        </w:rPr>
        <w:t xml:space="preserve">     </w:t>
      </w:r>
      <w:r w:rsidR="00424925">
        <w:rPr>
          <w:rFonts w:ascii="Times New Roman" w:hAnsi="Times New Roman" w:cs="Times New Roman"/>
          <w:sz w:val="28"/>
          <w:szCs w:val="19"/>
        </w:rPr>
        <w:t>Указатель для работы с динамической памятью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1B65AC74" w14:textId="77777777" w:rsid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3" w:name="_Toc57314749"/>
      <w:bookmarkEnd w:id="2"/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=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.g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CF7D5F" w14:textId="165AFE12" w:rsidR="00B64532" w:rsidRPr="004440DD" w:rsidRDefault="00424925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а</w:t>
      </w:r>
      <w:r w:rsidR="006F4327">
        <w:rPr>
          <w:rFonts w:ascii="Times New Roman" w:hAnsi="Times New Roman" w:cs="Times New Roman"/>
          <w:color w:val="000000"/>
          <w:szCs w:val="28"/>
        </w:rPr>
        <w:t xml:space="preserve"> </w:t>
      </w:r>
      <w:proofErr w:type="gramStart"/>
      <w:r w:rsidR="006F4327">
        <w:rPr>
          <w:rFonts w:ascii="Times New Roman" w:hAnsi="Times New Roman" w:cs="Times New Roman"/>
          <w:color w:val="000000"/>
          <w:szCs w:val="28"/>
        </w:rPr>
        <w:t xml:space="preserve">класса </w:t>
      </w:r>
      <w:r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>
        <w:rPr>
          <w:rFonts w:ascii="Times New Roman" w:hAnsi="Times New Roman" w:cs="Times New Roman"/>
          <w:color w:val="000000"/>
          <w:szCs w:val="28"/>
        </w:rPr>
        <w:t xml:space="preserve"> который ищет пересечения класса</w:t>
      </w:r>
      <w:r w:rsidR="0048189D">
        <w:rPr>
          <w:rFonts w:ascii="Times New Roman" w:hAnsi="Times New Roman" w:cs="Times New Roman"/>
          <w:color w:val="000000"/>
          <w:szCs w:val="28"/>
        </w:rPr>
        <w:t>:</w:t>
      </w:r>
    </w:p>
    <w:p w14:paraId="51387FC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ross()</w:t>
      </w:r>
    </w:p>
    <w:p w14:paraId="7F8B667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E797C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 = 0;</w:t>
      </w:r>
    </w:p>
    <w:p w14:paraId="4CB6D3D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 - 1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1CEA7099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8EE509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 j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j++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9973EE6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A54C94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data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] == data[j])</w:t>
      </w:r>
    </w:p>
    <w:p w14:paraId="01BBA7AE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k++;</w:t>
      </w:r>
    </w:p>
    <w:p w14:paraId="171C78BC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A507275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 w:rsidRPr="00E3617B">
        <w:rPr>
          <w:rFonts w:ascii="Consolas" w:hAnsi="Consolas" w:cs="Consolas"/>
          <w:color w:val="000000"/>
          <w:sz w:val="19"/>
          <w:szCs w:val="19"/>
        </w:rPr>
        <w:t>= 0)</w:t>
      </w:r>
    </w:p>
    <w:p w14:paraId="3B43B8CA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>"\</w:t>
      </w:r>
      <w:r w:rsidRPr="00424925">
        <w:rPr>
          <w:rFonts w:ascii="Consolas" w:hAnsi="Consolas" w:cs="Consolas"/>
          <w:color w:val="A31515"/>
          <w:sz w:val="19"/>
          <w:szCs w:val="19"/>
          <w:lang w:val="en-US"/>
        </w:rPr>
        <w:t>n</w:t>
      </w:r>
      <w:r>
        <w:rPr>
          <w:rFonts w:ascii="Consolas" w:hAnsi="Consolas" w:cs="Consolas"/>
          <w:color w:val="A31515"/>
          <w:sz w:val="19"/>
          <w:szCs w:val="19"/>
        </w:rPr>
        <w:t>Элемент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data</w:t>
      </w:r>
      <w:r w:rsidRPr="00E3617B"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</w:rPr>
        <w:t xml:space="preserve">]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встречается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 "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k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+ 1 </w:t>
      </w:r>
      <w:r w:rsidRPr="00E3617B">
        <w:rPr>
          <w:rFonts w:ascii="Consolas" w:hAnsi="Consolas" w:cs="Consolas"/>
          <w:color w:val="008080"/>
          <w:sz w:val="19"/>
          <w:szCs w:val="19"/>
        </w:rPr>
        <w:t>&lt;&lt;</w:t>
      </w:r>
      <w:r w:rsidRPr="00E3617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E3617B">
        <w:rPr>
          <w:rFonts w:ascii="Consolas" w:hAnsi="Consolas" w:cs="Consolas"/>
          <w:color w:val="A31515"/>
          <w:sz w:val="19"/>
          <w:szCs w:val="19"/>
        </w:rPr>
        <w:t xml:space="preserve">" </w:t>
      </w:r>
      <w:r>
        <w:rPr>
          <w:rFonts w:ascii="Consolas" w:hAnsi="Consolas" w:cs="Consolas"/>
          <w:color w:val="A31515"/>
          <w:sz w:val="19"/>
          <w:szCs w:val="19"/>
        </w:rPr>
        <w:t>раз</w:t>
      </w:r>
      <w:r w:rsidRPr="00E3617B">
        <w:rPr>
          <w:rFonts w:ascii="Consolas" w:hAnsi="Consolas" w:cs="Consolas"/>
          <w:color w:val="A31515"/>
          <w:sz w:val="19"/>
          <w:szCs w:val="19"/>
        </w:rPr>
        <w:t>"</w:t>
      </w:r>
      <w:r w:rsidRPr="00E3617B">
        <w:rPr>
          <w:rFonts w:ascii="Consolas" w:hAnsi="Consolas" w:cs="Consolas"/>
          <w:color w:val="000000"/>
          <w:sz w:val="19"/>
          <w:szCs w:val="19"/>
        </w:rPr>
        <w:t>;</w:t>
      </w:r>
    </w:p>
    <w:p w14:paraId="3014DF65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k = 0;</w:t>
      </w:r>
    </w:p>
    <w:p w14:paraId="2BCB0082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66AAF2" w14:textId="5F96ABA3" w:rsidR="0048189D" w:rsidRDefault="00424925" w:rsidP="00424925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="0048189D">
        <w:rPr>
          <w:rFonts w:ascii="Times New Roman" w:hAnsi="Times New Roman" w:cs="Times New Roman"/>
          <w:color w:val="000000"/>
          <w:szCs w:val="19"/>
        </w:rPr>
        <w:t xml:space="preserve">Создание методов класса для </w:t>
      </w:r>
      <w:r>
        <w:rPr>
          <w:rFonts w:ascii="Times New Roman" w:hAnsi="Times New Roman" w:cs="Times New Roman"/>
          <w:color w:val="000000"/>
          <w:szCs w:val="19"/>
        </w:rPr>
        <w:t>нахождения размера и доступа по индексу</w:t>
      </w:r>
    </w:p>
    <w:p w14:paraId="553D0BE6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(</w:t>
      </w:r>
      <w:proofErr w:type="gramEnd"/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index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FA9E020" w14:textId="77777777" w:rsidR="00424925" w:rsidRPr="00424925" w:rsidRDefault="00424925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givesize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8B7BB00" w14:textId="43080C6F" w:rsidR="004440DD" w:rsidRPr="00424925" w:rsidRDefault="004440DD" w:rsidP="00424925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Cs w:val="19"/>
          <w:lang w:val="en-US"/>
        </w:rPr>
      </w:pPr>
      <w:r w:rsidRPr="00424925">
        <w:rPr>
          <w:rFonts w:ascii="Times New Roman" w:hAnsi="Times New Roman" w:cs="Times New Roman"/>
          <w:color w:val="000000"/>
          <w:szCs w:val="19"/>
        </w:rPr>
        <w:lastRenderedPageBreak/>
        <w:t>Создание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  <w:r w:rsidRPr="00424925">
        <w:rPr>
          <w:rFonts w:ascii="Times New Roman" w:hAnsi="Times New Roman" w:cs="Times New Roman"/>
          <w:color w:val="000000"/>
          <w:szCs w:val="19"/>
        </w:rPr>
        <w:t>контейнера</w:t>
      </w:r>
      <w:r w:rsidRPr="00424925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5D3FDEE" w14:textId="77777777" w:rsidR="0048189D" w:rsidRPr="00424925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9A7764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24925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CE300FB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A98C3A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k;</w:t>
      </w:r>
    </w:p>
    <w:p w14:paraId="12756E68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r w:rsidRPr="00424925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E193D62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data =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6954BBE1" w14:textId="77777777" w:rsid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элементы множества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2B89A6D" w14:textId="77777777" w:rsidR="00424925" w:rsidRPr="00424925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424925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F0932D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2492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EF796F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E3617B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[</w:t>
      </w:r>
      <w:proofErr w:type="spellStart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4125452" w14:textId="77777777" w:rsidR="00424925" w:rsidRPr="00E3617B" w:rsidRDefault="00424925" w:rsidP="004249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50340E5" w14:textId="1E397BB9" w:rsidR="003D41C1" w:rsidRDefault="00424925" w:rsidP="00424925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E3617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EA6D97C" w14:textId="382B9958" w:rsidR="00F96275" w:rsidRPr="006B36B9" w:rsidRDefault="006B36B9" w:rsidP="006B36B9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инструмента обработки исключительных ситуаций. Для этого была использована логика </w:t>
      </w:r>
      <w:r>
        <w:rPr>
          <w:rFonts w:ascii="Times New Roman" w:hAnsi="Times New Roman" w:cs="Times New Roman"/>
          <w:color w:val="000000"/>
          <w:szCs w:val="19"/>
          <w:lang w:val="en-US"/>
        </w:rPr>
        <w:t>try</w:t>
      </w:r>
      <w:r w:rsidRPr="006B36B9">
        <w:rPr>
          <w:rFonts w:ascii="Times New Roman" w:hAnsi="Times New Roman" w:cs="Times New Roman"/>
          <w:color w:val="000000"/>
          <w:szCs w:val="19"/>
        </w:rPr>
        <w:t xml:space="preserve">: </w:t>
      </w:r>
    </w:p>
    <w:p w14:paraId="2FCDC0A4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B36B9">
        <w:rPr>
          <w:rFonts w:ascii="Consolas" w:hAnsi="Consolas" w:cs="Consolas"/>
          <w:color w:val="000000"/>
          <w:sz w:val="19"/>
          <w:szCs w:val="19"/>
        </w:rPr>
        <w:tab/>
      </w:r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try</w:t>
      </w:r>
    </w:p>
    <w:p w14:paraId="036427E0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45A7D1D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F13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Искомый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элемент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F13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proofErr w:type="gramStart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a.give</w:t>
      </w:r>
      <w:proofErr w:type="spellEnd"/>
      <w:proofErr w:type="gramEnd"/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(in);</w:t>
      </w:r>
    </w:p>
    <w:p w14:paraId="0E7E98FB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9BF87B0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F13F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)</w:t>
      </w:r>
    </w:p>
    <w:p w14:paraId="33C52EC0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E9F3DFD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F13F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6B36B9">
        <w:rPr>
          <w:rFonts w:ascii="Consolas" w:hAnsi="Consolas" w:cs="Consolas"/>
          <w:color w:val="A31515"/>
          <w:sz w:val="19"/>
          <w:szCs w:val="19"/>
        </w:rPr>
        <w:t>Ошибка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 w:rsidRPr="006B36B9">
        <w:rPr>
          <w:rFonts w:ascii="Consolas" w:hAnsi="Consolas" w:cs="Consolas"/>
          <w:color w:val="A31515"/>
          <w:sz w:val="19"/>
          <w:szCs w:val="19"/>
        </w:rPr>
        <w:t>ввода</w:t>
      </w:r>
      <w:r w:rsidRPr="003F13F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E19DC44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123EFE0" w14:textId="49F99B04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13F8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52C865E" w14:textId="77777777" w:rsidR="006B36B9" w:rsidRPr="003F13F8" w:rsidRDefault="006B36B9" w:rsidP="006B36B9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41F243A9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Pr="003F13F8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BCCA8A" w14:textId="77777777" w:rsidR="006B36B9" w:rsidRPr="003F13F8" w:rsidRDefault="006B36B9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3"/>
    </w:p>
    <w:p w14:paraId="769C7FE3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Vector.h</w:t>
      </w:r>
      <w:proofErr w:type="spellEnd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6CE3269E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614D5EAD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 </w:t>
      </w:r>
    </w:p>
    <w:p w14:paraId="7036069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63A880D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264713B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63F1E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rus</w:t>
      </w:r>
      <w:proofErr w:type="spellEnd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258C131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контролируемый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блок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1F8700F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2EFC1A5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x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);</w:t>
      </w:r>
      <w:r>
        <w:rPr>
          <w:rFonts w:ascii="Consolas" w:hAnsi="Consolas" w:cs="Consolas"/>
          <w:color w:val="008000"/>
          <w:sz w:val="19"/>
          <w:szCs w:val="19"/>
        </w:rPr>
        <w:t xml:space="preserve">//вектор из двух элементов </w:t>
      </w:r>
    </w:p>
    <w:p w14:paraId="02E4BAC0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"Вектор: "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>x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A31515"/>
          <w:sz w:val="19"/>
          <w:szCs w:val="19"/>
        </w:rPr>
        <w:t>"\n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печать вектора х </w:t>
      </w:r>
    </w:p>
    <w:p w14:paraId="1BDD0921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значения вектора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9B4055F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x;</w:t>
      </w:r>
    </w:p>
    <w:p w14:paraId="5A3EB17A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"Введите номер элемента, который нужно вывести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322B765B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; </w:t>
      </w:r>
    </w:p>
    <w:p w14:paraId="48683D27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proofErr w:type="gramStart"/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>i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 xml:space="preserve">//вывод элемента с номером i, если номер больше 2 или меньше 0, то </w:t>
      </w:r>
    </w:p>
    <w:p w14:paraId="61FECE91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генерируется исключительная ситуация </w:t>
      </w:r>
    </w:p>
    <w:p w14:paraId="074782DF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 под номером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i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D745198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>x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i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]&l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26B10FB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добавление элемента в вектор, если MAX_SIZE=2, то генерируется исключительная ситуация </w:t>
      </w:r>
    </w:p>
    <w:p w14:paraId="70774213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2ECB64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удалить один элемент из вектора </w:t>
      </w:r>
    </w:p>
    <w:p w14:paraId="603D71CD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Операция декремента постфиксная"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043A156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x</w:t>
      </w:r>
      <w:r>
        <w:rPr>
          <w:rFonts w:ascii="Consolas" w:hAnsi="Consolas" w:cs="Consolas"/>
          <w:color w:val="008080"/>
          <w:sz w:val="19"/>
          <w:szCs w:val="19"/>
        </w:rPr>
        <w:t>--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D912E3E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5A7DDBC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удалить один элемент из вектора </w:t>
      </w:r>
    </w:p>
    <w:p w14:paraId="03F24DA4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Операция декремента префиксная"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19945FA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80"/>
          <w:sz w:val="19"/>
          <w:szCs w:val="19"/>
        </w:rPr>
        <w:t>--</w:t>
      </w:r>
      <w:r>
        <w:rPr>
          <w:rFonts w:ascii="Consolas" w:hAnsi="Consolas" w:cs="Consolas"/>
          <w:color w:val="000000"/>
          <w:sz w:val="19"/>
          <w:szCs w:val="19"/>
        </w:rPr>
        <w:t>x;</w:t>
      </w:r>
    </w:p>
    <w:p w14:paraId="701E408A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вектор пустой</w:t>
      </w:r>
    </w:p>
    <w:p w14:paraId="539EDB3B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Операция декремента постфиксная"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04D376F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x</w:t>
      </w:r>
      <w:r>
        <w:rPr>
          <w:rFonts w:ascii="Consolas" w:hAnsi="Consolas" w:cs="Consolas"/>
          <w:color w:val="008080"/>
          <w:sz w:val="19"/>
          <w:szCs w:val="19"/>
        </w:rPr>
        <w:t>--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D545E5C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8B4E2BD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удалить один элемент из вектора</w:t>
      </w:r>
    </w:p>
    <w:p w14:paraId="3E6B351E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генерируется исключительная ситуация </w:t>
      </w:r>
    </w:p>
    <w:p w14:paraId="31E18C2D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4CB70BE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обработчик исключения </w:t>
      </w:r>
    </w:p>
    <w:p w14:paraId="7BB0ED0E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at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&l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"Ошибка! Текущий размер больше максимального!"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}</w:t>
      </w:r>
      <w:r>
        <w:rPr>
          <w:rFonts w:ascii="Consolas" w:hAnsi="Consolas" w:cs="Consolas"/>
          <w:color w:val="008000"/>
          <w:sz w:val="19"/>
          <w:szCs w:val="19"/>
        </w:rPr>
        <w:t xml:space="preserve">//сообщение об ошибке </w:t>
      </w:r>
    </w:p>
    <w:p w14:paraId="4D832F97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at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Ошибка! Индекс отрицательный!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 }</w:t>
      </w:r>
      <w:proofErr w:type="gramEnd"/>
    </w:p>
    <w:p w14:paraId="3CC59749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atch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{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Оишбка</w:t>
      </w:r>
      <w:proofErr w:type="spellEnd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 xml:space="preserve">! </w:t>
      </w:r>
      <w:r>
        <w:rPr>
          <w:rFonts w:ascii="Consolas" w:hAnsi="Consolas" w:cs="Consolas"/>
          <w:color w:val="A31515"/>
          <w:sz w:val="19"/>
          <w:szCs w:val="19"/>
        </w:rPr>
        <w:t>Индекс больше размера вектора!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0349A6C9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at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flo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)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Ошибка! Вектор пустой!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3B9029A3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75E9F18A" w14:textId="5C898ED5" w:rsidR="000E2DF6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4395F6A" w14:textId="480E3DC6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F6F05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326ED122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6059E08A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 </w:t>
      </w:r>
    </w:p>
    <w:p w14:paraId="7307EA24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con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MAX_SIZE=30;</w:t>
      </w:r>
      <w:r>
        <w:rPr>
          <w:rFonts w:ascii="Consolas" w:hAnsi="Consolas" w:cs="Consolas"/>
          <w:color w:val="008000"/>
          <w:sz w:val="19"/>
          <w:szCs w:val="19"/>
        </w:rPr>
        <w:t xml:space="preserve">//максимальный размер вектора </w:t>
      </w:r>
    </w:p>
    <w:p w14:paraId="11AE6962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6B0D8348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текущий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размер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00724138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указатель на начало динамического массива</w:t>
      </w:r>
    </w:p>
    <w:p w14:paraId="3A3CAFBA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452E36C2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}</w:t>
      </w:r>
      <w:r>
        <w:rPr>
          <w:rFonts w:ascii="Consolas" w:hAnsi="Consolas" w:cs="Consolas"/>
          <w:color w:val="008000"/>
          <w:sz w:val="19"/>
          <w:szCs w:val="19"/>
        </w:rPr>
        <w:t xml:space="preserve">//конструктор без параметров </w:t>
      </w:r>
    </w:p>
    <w:p w14:paraId="18F77AA9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нструктор с параметром </w:t>
      </w:r>
    </w:p>
    <w:p w14:paraId="69295220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ma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нструктор с параметром </w:t>
      </w:r>
    </w:p>
    <w:p w14:paraId="71408052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con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r>
        <w:rPr>
          <w:rFonts w:ascii="Consolas" w:hAnsi="Consolas" w:cs="Consolas"/>
          <w:color w:val="000000"/>
          <w:sz w:val="19"/>
          <w:szCs w:val="19"/>
        </w:rPr>
        <w:t>&amp;</w:t>
      </w:r>
      <w:r>
        <w:rPr>
          <w:rFonts w:ascii="Consolas" w:hAnsi="Consolas" w:cs="Consolas"/>
          <w:color w:val="808080"/>
          <w:sz w:val="19"/>
          <w:szCs w:val="19"/>
        </w:rPr>
        <w:t>v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нструктор копирования </w:t>
      </w:r>
    </w:p>
    <w:p w14:paraId="5287BCCE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~</w:t>
      </w:r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деструктор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3C62FDC8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&amp;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перация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рисваивания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3CAEBE6B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[</w:t>
      </w:r>
      <w:proofErr w:type="gramEnd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доступ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о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индексу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16CBE3C5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--</w:t>
      </w:r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</w:t>
      </w:r>
      <w:proofErr w:type="gramEnd"/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</w:t>
      </w:r>
      <w:r>
        <w:rPr>
          <w:rFonts w:ascii="Consolas" w:hAnsi="Consolas" w:cs="Consolas"/>
          <w:color w:val="008000"/>
          <w:sz w:val="19"/>
          <w:szCs w:val="19"/>
        </w:rPr>
        <w:t>удаление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элемента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26EDA85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--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65F54FE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дружественные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ункции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вода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-</w:t>
      </w:r>
      <w:r>
        <w:rPr>
          <w:rFonts w:ascii="Consolas" w:hAnsi="Consolas" w:cs="Consolas"/>
          <w:color w:val="008000"/>
          <w:sz w:val="19"/>
          <w:szCs w:val="19"/>
        </w:rPr>
        <w:t>вывода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124C49C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&amp;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,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&amp;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); </w:t>
      </w:r>
    </w:p>
    <w:p w14:paraId="13B6FEEF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&amp;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564ADB8" w14:textId="79F75019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};</w:t>
      </w:r>
    </w:p>
    <w:p w14:paraId="1FC8B80F" w14:textId="7249DD5B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61A78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Vector.h</w:t>
      </w:r>
      <w:proofErr w:type="spellEnd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3863AA8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6290B189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b;</w:t>
      </w:r>
    </w:p>
    <w:p w14:paraId="63F7C815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ha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c;</w:t>
      </w:r>
    </w:p>
    <w:p w14:paraId="33C3BC6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loa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d;</w:t>
      </w:r>
    </w:p>
    <w:p w14:paraId="771E742E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: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 xml:space="preserve">) </w:t>
      </w:r>
    </w:p>
    <w:p w14:paraId="665C0996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3E8A983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если текущий размер больше максимального, то генерируется исключение </w:t>
      </w:r>
    </w:p>
    <w:p w14:paraId="3FBC079E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MAX_SIZE)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2B7D0A2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size=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76FB0DC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beg=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[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]; </w:t>
      </w:r>
    </w:p>
    <w:p w14:paraId="184D3B9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=0;i&lt;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size;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</w:p>
    <w:p w14:paraId="65F368F7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beg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]=0;</w:t>
      </w:r>
    </w:p>
    <w:p w14:paraId="460EC185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F22D379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36179FBA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3576315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proofErr w:type="spellStart"/>
      <w:proofErr w:type="gram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0A810588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beg =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[size]; </w:t>
      </w:r>
    </w:p>
    <w:p w14:paraId="12BDF14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</w:p>
    <w:p w14:paraId="1BDDCD1E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beg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] = 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beg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712C4B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610E7D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~Vector() </w:t>
      </w:r>
    </w:p>
    <w:p w14:paraId="219ACA4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4F7903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beg !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= 0)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beg;</w:t>
      </w:r>
    </w:p>
    <w:p w14:paraId="65E232CB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1C37342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ma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322978D4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C0D2C49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если текущий размер больше максимального, то генерируется исключение </w:t>
      </w:r>
    </w:p>
    <w:p w14:paraId="2068F378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MAX_SIZE)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a; </w:t>
      </w:r>
    </w:p>
    <w:p w14:paraId="7550FB5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size=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3EC61929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beg=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[size]; </w:t>
      </w:r>
    </w:p>
    <w:p w14:paraId="50BFFF5A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=0;i&lt;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size;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++) beg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]=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ma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70B40825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5A95539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 =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0C374733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FB31AB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&amp;</w:t>
      </w:r>
      <w:proofErr w:type="gram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55139D6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beg !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= 0)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beg; </w:t>
      </w:r>
    </w:p>
    <w:p w14:paraId="6C89DBCB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proofErr w:type="spellStart"/>
      <w:proofErr w:type="gram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FC1EC1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beg =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[size]; </w:t>
      </w:r>
    </w:p>
    <w:p w14:paraId="4D8BE7A1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</w:p>
    <w:p w14:paraId="0B41F64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beg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] = 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beg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7C913BF5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*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AB61B1D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73B242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62E6558A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96C6E8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0)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Empty\n"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0FD8A09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0494694A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C97FF78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</w:p>
    <w:p w14:paraId="7E307249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beg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9D569A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61023FD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4419D25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4364E1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25D8971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 &gt;</w:t>
      </w:r>
      <w:proofErr w:type="gramStart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796E6E6B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C8EEBD2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</w:t>
      </w:r>
    </w:p>
    <w:p w14:paraId="31F98EF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DEE4BA2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&gt;"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</w:p>
    <w:p w14:paraId="49D85EA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beg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0CB39CC9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} </w:t>
      </w:r>
    </w:p>
    <w:p w14:paraId="61929160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EDFFF38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24EDE0A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lastRenderedPageBreak/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 []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) </w:t>
      </w:r>
    </w:p>
    <w:p w14:paraId="26A8DF2E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786AE5F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i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0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r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;</w:t>
      </w:r>
      <w:r>
        <w:rPr>
          <w:rFonts w:ascii="Consolas" w:hAnsi="Consolas" w:cs="Consolas"/>
          <w:color w:val="008000"/>
          <w:sz w:val="19"/>
          <w:szCs w:val="19"/>
        </w:rPr>
        <w:t>//если индекс отрицательный, то генерируется исключение</w:t>
      </w:r>
    </w:p>
    <w:p w14:paraId="44DC4801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если индекс больше размера вектора, то генерируется исключение</w:t>
      </w:r>
    </w:p>
    <w:p w14:paraId="51C331DE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size)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c;</w:t>
      </w:r>
    </w:p>
    <w:p w14:paraId="485CF3E1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beg[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104DD99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2B60EC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6193C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 --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() </w:t>
      </w:r>
    </w:p>
    <w:p w14:paraId="636E1413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1050940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если вектор пустой, то удалить элемент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нельзи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и генерируется исключение </w:t>
      </w:r>
    </w:p>
    <w:p w14:paraId="0940A8C1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(size==0)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d; </w:t>
      </w:r>
    </w:p>
    <w:p w14:paraId="1096B90D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size==1)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если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ектор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дин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элемент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0145DF6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097FDF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0; </w:t>
      </w:r>
    </w:p>
    <w:p w14:paraId="11F678C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beg; </w:t>
      </w:r>
    </w:p>
    <w:p w14:paraId="3784F291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beg = 0;</w:t>
      </w:r>
    </w:p>
    <w:p w14:paraId="025A70F5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2AC1708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};</w:t>
      </w:r>
    </w:p>
    <w:p w14:paraId="7EFC784E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temp(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size, beg); </w:t>
      </w:r>
    </w:p>
    <w:p w14:paraId="36A0367B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beg; </w:t>
      </w:r>
    </w:p>
    <w:p w14:paraId="3B56E71F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--; </w:t>
      </w:r>
    </w:p>
    <w:p w14:paraId="0FED7352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beg =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[size]; </w:t>
      </w:r>
    </w:p>
    <w:p w14:paraId="236DC93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5CCEDD7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beg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] =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temp.beg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i+1];</w:t>
      </w:r>
    </w:p>
    <w:p w14:paraId="61CD270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*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5FDE5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6E06C9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B1D7C9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--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3AFFD15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18CD7EA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size == 0)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d; </w:t>
      </w:r>
    </w:p>
    <w:p w14:paraId="1343D1DA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size == 1)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если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ектор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дин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элемент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2BD64142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59254A2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0; </w:t>
      </w:r>
    </w:p>
    <w:p w14:paraId="69C5B04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beg; </w:t>
      </w:r>
    </w:p>
    <w:p w14:paraId="600807F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beg = 0; </w:t>
      </w:r>
    </w:p>
    <w:p w14:paraId="2F260105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001ED70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44FECC9C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-; </w:t>
      </w:r>
    </w:p>
    <w:p w14:paraId="7DFC5E3A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*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6BDD7F5" w14:textId="33097FF9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E7F4642" w14:textId="43B6FA70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DB277D2" w14:textId="22ABAB0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CCE90F" w14:textId="0615C32A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ECC627" w14:textId="157A79DF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DF4DBBE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659EFAE3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Vector.h</w:t>
      </w:r>
      <w:proofErr w:type="spellEnd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1F0BC1D7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211813BF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3BA5A88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main(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F2FEC93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C937CB9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63F1E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rus</w:t>
      </w:r>
      <w:proofErr w:type="spellEnd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1249D5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контролируемый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блок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74B44401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42A1C5D0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x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);</w:t>
      </w:r>
      <w:r>
        <w:rPr>
          <w:rFonts w:ascii="Consolas" w:hAnsi="Consolas" w:cs="Consolas"/>
          <w:color w:val="008000"/>
          <w:sz w:val="19"/>
          <w:szCs w:val="19"/>
        </w:rPr>
        <w:t xml:space="preserve">//вектор из двух элементов </w:t>
      </w:r>
    </w:p>
    <w:p w14:paraId="532E8DB6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ектор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x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"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 xml:space="preserve">//печать вектора х </w:t>
      </w:r>
    </w:p>
    <w:p w14:paraId="3BFF4E18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значения вектора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C63B36D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x;</w:t>
      </w:r>
    </w:p>
    <w:p w14:paraId="27E74C18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номер элемента, который нужно вывести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F5EF2FB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i;</w:t>
      </w:r>
    </w:p>
    <w:p w14:paraId="289C8537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i; </w:t>
      </w:r>
      <w:r>
        <w:rPr>
          <w:rFonts w:ascii="Consolas" w:hAnsi="Consolas" w:cs="Consolas"/>
          <w:color w:val="008000"/>
          <w:sz w:val="19"/>
          <w:szCs w:val="19"/>
        </w:rPr>
        <w:t xml:space="preserve">//вывод элемента с номером i, если номер больше 2 или меньше 0, то </w:t>
      </w:r>
    </w:p>
    <w:p w14:paraId="17AF568A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генерируется исключительная ситуация </w:t>
      </w:r>
    </w:p>
    <w:p w14:paraId="3C97B184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Элемент под номером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i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81F670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x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ED7E639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добавление элемента в вектор, если MAX_SIZE=2, то генерируется исключительная ситуация </w:t>
      </w:r>
    </w:p>
    <w:p w14:paraId="6BA81A1B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FE7253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удалить один элемент из вектора </w:t>
      </w:r>
    </w:p>
    <w:p w14:paraId="7E749F02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Операция декремента постфиксная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B050D28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x</w:t>
      </w:r>
      <w:r>
        <w:rPr>
          <w:rFonts w:ascii="Consolas" w:hAnsi="Consolas" w:cs="Consolas"/>
          <w:color w:val="008080"/>
          <w:sz w:val="19"/>
          <w:szCs w:val="19"/>
        </w:rPr>
        <w:t>--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BD69411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1FB3688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удалить один элемент из вектора </w:t>
      </w:r>
    </w:p>
    <w:p w14:paraId="3D67B7AE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Операция декремента префиксная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EFE517F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80"/>
          <w:sz w:val="19"/>
          <w:szCs w:val="19"/>
        </w:rPr>
        <w:t>--</w:t>
      </w:r>
      <w:r>
        <w:rPr>
          <w:rFonts w:ascii="Consolas" w:hAnsi="Consolas" w:cs="Consolas"/>
          <w:color w:val="000000"/>
          <w:sz w:val="19"/>
          <w:szCs w:val="19"/>
        </w:rPr>
        <w:t>x;</w:t>
      </w:r>
    </w:p>
    <w:p w14:paraId="0D895353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вектор пустой</w:t>
      </w:r>
    </w:p>
    <w:p w14:paraId="684E56FD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Операция декремента постфиксная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6C1ED3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x</w:t>
      </w:r>
      <w:r>
        <w:rPr>
          <w:rFonts w:ascii="Consolas" w:hAnsi="Consolas" w:cs="Consolas"/>
          <w:color w:val="008080"/>
          <w:sz w:val="19"/>
          <w:szCs w:val="19"/>
        </w:rPr>
        <w:t>--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EE7423E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x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8E52A34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удалить один элемент из вектора</w:t>
      </w:r>
    </w:p>
    <w:p w14:paraId="4A90D319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генерируется исключительная ситуация </w:t>
      </w:r>
    </w:p>
    <w:p w14:paraId="30FF477D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C666558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catc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err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wh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 }</w:t>
      </w:r>
    </w:p>
    <w:p w14:paraId="0F4AC022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41B97FB0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6A2203A" w14:textId="2D7BD5E5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7253A5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46FF9671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563B3B0D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39553EEF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 </w:t>
      </w:r>
    </w:p>
    <w:p w14:paraId="165C2F2B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err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класс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ошибка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698A3E04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779FE89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1E26BADE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4EDB9C1B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конструктор, инициирует атрибут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t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сообщением об ошибке </w:t>
      </w:r>
    </w:p>
    <w:p w14:paraId="5A00A042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error(</w:t>
      </w:r>
      <w:proofErr w:type="gramEnd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{str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;} </w:t>
      </w:r>
    </w:p>
    <w:p w14:paraId="6510E5C2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what</w:t>
      </w:r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){</w:t>
      </w:r>
      <w:proofErr w:type="spellStart"/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str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;} 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выводит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значение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атрибута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str</w:t>
      </w:r>
    </w:p>
    <w:p w14:paraId="02C97901" w14:textId="6591AA70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0447FA7" w14:textId="7EE1F1E5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3F34063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#pragma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onc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25F9CEFD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</w:p>
    <w:p w14:paraId="7B867C2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error.h</w:t>
      </w:r>
      <w:proofErr w:type="spellEnd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7155BF81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1A0A1E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MAX_SIZE = 30;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максимальный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размер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ектора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0A6F5C35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{</w:t>
      </w:r>
    </w:p>
    <w:p w14:paraId="6D310F7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текущий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размер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0E2AD54F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указатель на начало динамического массива</w:t>
      </w:r>
    </w:p>
    <w:p w14:paraId="1C45F2D2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</w:rPr>
        <w:t>publi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:</w:t>
      </w:r>
    </w:p>
    <w:p w14:paraId="428121D4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) 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e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 }</w:t>
      </w:r>
      <w:r>
        <w:rPr>
          <w:rFonts w:ascii="Consolas" w:hAnsi="Consolas" w:cs="Consolas"/>
          <w:color w:val="008000"/>
          <w:sz w:val="19"/>
          <w:szCs w:val="19"/>
        </w:rPr>
        <w:t xml:space="preserve">//конструктор без параметров </w:t>
      </w:r>
    </w:p>
    <w:p w14:paraId="6EFB9D0D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нструктор с параметром </w:t>
      </w:r>
    </w:p>
    <w:p w14:paraId="45C4F029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ma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нструктор с параметром </w:t>
      </w:r>
    </w:p>
    <w:p w14:paraId="2F3E393A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FF"/>
          <w:sz w:val="19"/>
          <w:szCs w:val="19"/>
        </w:rPr>
        <w:t>con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amp; </w:t>
      </w:r>
      <w:r>
        <w:rPr>
          <w:rFonts w:ascii="Consolas" w:hAnsi="Consolas" w:cs="Consolas"/>
          <w:color w:val="808080"/>
          <w:sz w:val="19"/>
          <w:szCs w:val="19"/>
        </w:rPr>
        <w:t>v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 xml:space="preserve">//конструктор копирования </w:t>
      </w:r>
    </w:p>
    <w:p w14:paraId="012621DE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~</w:t>
      </w:r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деструктор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2EEDF32D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</w:t>
      </w:r>
      <w:proofErr w:type="gramStart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операция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рисваивания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7996E1A8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[</w:t>
      </w:r>
      <w:proofErr w:type="gramEnd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доступ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по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индексу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2C5BED58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--</w:t>
      </w:r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</w:t>
      </w:r>
      <w:proofErr w:type="gramEnd"/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</w:t>
      </w:r>
      <w:r>
        <w:rPr>
          <w:rFonts w:ascii="Consolas" w:hAnsi="Consolas" w:cs="Consolas"/>
          <w:color w:val="008000"/>
          <w:sz w:val="19"/>
          <w:szCs w:val="19"/>
        </w:rPr>
        <w:t>удаление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элемента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DAD1C3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--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5203C4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дружественные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функции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ввода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>-</w:t>
      </w:r>
      <w:r>
        <w:rPr>
          <w:rFonts w:ascii="Consolas" w:hAnsi="Consolas" w:cs="Consolas"/>
          <w:color w:val="008000"/>
          <w:sz w:val="19"/>
          <w:szCs w:val="19"/>
        </w:rPr>
        <w:t>вывода</w:t>
      </w:r>
      <w:r w:rsidRPr="00563F1E">
        <w:rPr>
          <w:rFonts w:ascii="Consolas" w:hAnsi="Consolas" w:cs="Consolas"/>
          <w:color w:val="008000"/>
          <w:sz w:val="19"/>
          <w:szCs w:val="19"/>
          <w:lang w:val="en-US"/>
        </w:rPr>
        <w:t xml:space="preserve"> </w:t>
      </w:r>
    </w:p>
    <w:p w14:paraId="50B44E0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0220FCD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riend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&gt;</w:t>
      </w:r>
      <w:proofErr w:type="gramStart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D09E24A" w14:textId="37FE782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38545266" w14:textId="15E9F1EB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26A434E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Vector.h</w:t>
      </w:r>
      <w:proofErr w:type="spellEnd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41A4B93D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76331F3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380317C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если текущий размер больше максимального, то генерируется исключение </w:t>
      </w:r>
    </w:p>
    <w:p w14:paraId="47F745B4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_SIZE)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err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 xml:space="preserve">! </w:t>
      </w:r>
      <w:r>
        <w:rPr>
          <w:rFonts w:ascii="Consolas" w:hAnsi="Consolas" w:cs="Consolas"/>
          <w:color w:val="A31515"/>
          <w:sz w:val="19"/>
          <w:szCs w:val="19"/>
        </w:rPr>
        <w:t xml:space="preserve">Текущий размер больше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максимального!\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439D431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size =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8E58C7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beg =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4F0C999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472BD5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beg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] = 0;</w:t>
      </w:r>
    </w:p>
    <w:p w14:paraId="70D756E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02DA5BA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23B80E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FCCD77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proofErr w:type="spellStart"/>
      <w:proofErr w:type="gram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072B6E3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beg =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7BDF076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62B7AF2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beg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] = 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beg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3D1853E1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956C0E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~Vector()</w:t>
      </w:r>
    </w:p>
    <w:p w14:paraId="4032E915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C24A6F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beg !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= 0)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beg;</w:t>
      </w:r>
    </w:p>
    <w:p w14:paraId="25253D0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0A1ED9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Vector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*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ma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F236881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C6D09BD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если текущий размер больше максимального, то генерируется исключение </w:t>
      </w:r>
    </w:p>
    <w:p w14:paraId="4E1B484A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 MAX_SIZE)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err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 xml:space="preserve">! </w:t>
      </w:r>
      <w:r>
        <w:rPr>
          <w:rFonts w:ascii="Consolas" w:hAnsi="Consolas" w:cs="Consolas"/>
          <w:color w:val="A31515"/>
          <w:sz w:val="19"/>
          <w:szCs w:val="19"/>
        </w:rPr>
        <w:t xml:space="preserve">Текущий размер больше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максимального!\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7B1144E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size =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F64AA83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beg =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43EE239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++) beg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] =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ma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1D7C341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D6A49F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 =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1A448C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689794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&amp;</w:t>
      </w:r>
      <w:proofErr w:type="gram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2FE50FD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beg !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= 0)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beg;</w:t>
      </w:r>
    </w:p>
    <w:p w14:paraId="0175DC98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size = </w:t>
      </w:r>
      <w:proofErr w:type="spellStart"/>
      <w:proofErr w:type="gram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19C6F2A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beg =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09615DBA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75561C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beg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] = 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beg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2194F02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*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CD530B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4F7AF28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&lt;</w:t>
      </w:r>
      <w:proofErr w:type="gramStart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ostream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D07430F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AA472C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proofErr w:type="gram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= 0)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Empty\n"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1D37449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</w:p>
    <w:p w14:paraId="0820FF5F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4F193B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72BD8449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beg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]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88E16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3CE4A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41C63E3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ou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030BC2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8AE0E77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 &gt;</w:t>
      </w:r>
      <w:proofErr w:type="gramStart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g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spellStart"/>
      <w:proofErr w:type="gramEnd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istream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86DA20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0ECD1B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spellStart"/>
      <w:proofErr w:type="gram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size</w:t>
      </w:r>
      <w:proofErr w:type="spellEnd"/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836FD2E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09B860E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&gt;"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972B7B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v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.beg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50FE4E7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7149EB8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D19C5DE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0C8CB5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 []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122E700D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A8D5E38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0)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err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 xml:space="preserve">! </w:t>
      </w:r>
      <w:r>
        <w:rPr>
          <w:rFonts w:ascii="Consolas" w:hAnsi="Consolas" w:cs="Consolas"/>
          <w:color w:val="A31515"/>
          <w:sz w:val="19"/>
          <w:szCs w:val="19"/>
        </w:rPr>
        <w:t xml:space="preserve">Индекс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отрицательный!\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n"</w:t>
      </w:r>
      <w:r>
        <w:rPr>
          <w:rFonts w:ascii="Consolas" w:hAnsi="Consolas" w:cs="Consolas"/>
          <w:color w:val="000000"/>
          <w:sz w:val="19"/>
          <w:szCs w:val="19"/>
        </w:rPr>
        <w:t>);</w:t>
      </w:r>
      <w:r>
        <w:rPr>
          <w:rFonts w:ascii="Consolas" w:hAnsi="Consolas" w:cs="Consolas"/>
          <w:color w:val="008000"/>
          <w:sz w:val="19"/>
          <w:szCs w:val="19"/>
        </w:rPr>
        <w:t>//если индекс отрицательный, то генерируется исключение</w:t>
      </w:r>
    </w:p>
    <w:p w14:paraId="3C64465D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если индекс больше размера вектора, то генерируется исключение</w:t>
      </w:r>
    </w:p>
    <w:p w14:paraId="6DEC2437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gt;= size)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err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 xml:space="preserve">! </w:t>
      </w:r>
      <w:r>
        <w:rPr>
          <w:rFonts w:ascii="Consolas" w:hAnsi="Consolas" w:cs="Consolas"/>
          <w:color w:val="A31515"/>
          <w:sz w:val="19"/>
          <w:szCs w:val="19"/>
        </w:rPr>
        <w:t xml:space="preserve">Индекс больше размера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вектора!\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736484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beg[</w:t>
      </w:r>
      <w:proofErr w:type="spellStart"/>
      <w:r w:rsidRPr="00563F1E">
        <w:rPr>
          <w:rFonts w:ascii="Consolas" w:hAnsi="Consolas" w:cs="Consolas"/>
          <w:color w:val="80808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188037E5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9ED0D15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61B9DA4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&amp; </w:t>
      </w: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 --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4C7B9390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BD8E63C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/если вектор пустой, то удалить элемент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нельзи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и генерируется исключение </w:t>
      </w:r>
    </w:p>
    <w:p w14:paraId="0B056D5B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size == 0)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err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 xml:space="preserve">! </w:t>
      </w:r>
      <w:r>
        <w:rPr>
          <w:rFonts w:ascii="Consolas" w:hAnsi="Consolas" w:cs="Consolas"/>
          <w:color w:val="A31515"/>
          <w:sz w:val="19"/>
          <w:szCs w:val="19"/>
        </w:rPr>
        <w:t xml:space="preserve">Вектор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пустой!\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A410290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  <w:r>
        <w:rPr>
          <w:rFonts w:ascii="Consolas" w:hAnsi="Consolas" w:cs="Consolas"/>
          <w:color w:val="008000"/>
          <w:sz w:val="19"/>
          <w:szCs w:val="19"/>
        </w:rPr>
        <w:t xml:space="preserve">//если в вектор один элемент </w:t>
      </w:r>
    </w:p>
    <w:p w14:paraId="5B0C4B97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1BCD4A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size = 0;</w:t>
      </w:r>
    </w:p>
    <w:p w14:paraId="443784C7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beg;</w:t>
      </w:r>
    </w:p>
    <w:p w14:paraId="20EDAC4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beg = 0;</w:t>
      </w:r>
    </w:p>
    <w:p w14:paraId="58F6CC13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EFFDC28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};</w:t>
      </w:r>
    </w:p>
    <w:p w14:paraId="08ADA98D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temp(</w:t>
      </w:r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size, beg);</w:t>
      </w:r>
    </w:p>
    <w:p w14:paraId="094E307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beg;</w:t>
      </w:r>
    </w:p>
    <w:p w14:paraId="17A6C99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size--;</w:t>
      </w:r>
    </w:p>
    <w:p w14:paraId="749120DD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beg =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size];</w:t>
      </w:r>
    </w:p>
    <w:p w14:paraId="7EA6AB27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B00F486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beg[</w:t>
      </w:r>
      <w:proofErr w:type="spell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] = </w:t>
      </w:r>
      <w:proofErr w:type="spellStart"/>
      <w:proofErr w:type="gramStart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temp.beg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[</w:t>
      </w:r>
      <w:proofErr w:type="spellStart"/>
      <w:proofErr w:type="gram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];</w:t>
      </w:r>
    </w:p>
    <w:p w14:paraId="4EB18E2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*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CA8117E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6B3CAA5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71D47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End"/>
      <w:r w:rsidRPr="00563F1E">
        <w:rPr>
          <w:rFonts w:ascii="Consolas" w:hAnsi="Consolas" w:cs="Consolas"/>
          <w:color w:val="008080"/>
          <w:sz w:val="19"/>
          <w:szCs w:val="19"/>
          <w:lang w:val="en-US"/>
        </w:rPr>
        <w:t>operator--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BEFA4E0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3951D90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(size == 0) 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row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563F1E">
        <w:rPr>
          <w:rFonts w:ascii="Consolas" w:hAnsi="Consolas" w:cs="Consolas"/>
          <w:color w:val="2B91AF"/>
          <w:sz w:val="19"/>
          <w:szCs w:val="19"/>
          <w:lang w:val="en-US"/>
        </w:rPr>
        <w:t>error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шибка</w:t>
      </w:r>
      <w:r w:rsidRPr="00563F1E">
        <w:rPr>
          <w:rFonts w:ascii="Consolas" w:hAnsi="Consolas" w:cs="Consolas"/>
          <w:color w:val="A31515"/>
          <w:sz w:val="19"/>
          <w:szCs w:val="19"/>
          <w:lang w:val="en-US"/>
        </w:rPr>
        <w:t xml:space="preserve">! </w:t>
      </w:r>
      <w:r>
        <w:rPr>
          <w:rFonts w:ascii="Consolas" w:hAnsi="Consolas" w:cs="Consolas"/>
          <w:color w:val="A31515"/>
          <w:sz w:val="19"/>
          <w:szCs w:val="19"/>
        </w:rPr>
        <w:t xml:space="preserve">Вектор </w:t>
      </w:r>
      <w:proofErr w:type="gramStart"/>
      <w:r>
        <w:rPr>
          <w:rFonts w:ascii="Consolas" w:hAnsi="Consolas" w:cs="Consolas"/>
          <w:color w:val="A31515"/>
          <w:sz w:val="19"/>
          <w:szCs w:val="19"/>
        </w:rPr>
        <w:t>пустой!\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A9BDE46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  <w:r>
        <w:rPr>
          <w:rFonts w:ascii="Consolas" w:hAnsi="Consolas" w:cs="Consolas"/>
          <w:color w:val="008000"/>
          <w:sz w:val="19"/>
          <w:szCs w:val="19"/>
        </w:rPr>
        <w:t xml:space="preserve">//если в вектор один элемент </w:t>
      </w:r>
    </w:p>
    <w:p w14:paraId="28AB0FC7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58911CB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size = 0;</w:t>
      </w:r>
    </w:p>
    <w:p w14:paraId="367C840B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delete[</w:t>
      </w:r>
      <w:proofErr w:type="gramEnd"/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]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beg;</w:t>
      </w:r>
    </w:p>
    <w:p w14:paraId="61E27808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  <w:t>beg = 0;</w:t>
      </w:r>
    </w:p>
    <w:p w14:paraId="4823A32C" w14:textId="77777777" w:rsidR="00563F1E" w:rsidRP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 xml:space="preserve"> *</w:t>
      </w:r>
      <w:r w:rsidRPr="00563F1E">
        <w:rPr>
          <w:rFonts w:ascii="Consolas" w:hAnsi="Consolas" w:cs="Consolas"/>
          <w:color w:val="0000FF"/>
          <w:sz w:val="19"/>
          <w:szCs w:val="19"/>
          <w:lang w:val="en-US"/>
        </w:rPr>
        <w:t>this</w:t>
      </w: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A37A7C7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63F1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642C3A22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-;</w:t>
      </w:r>
    </w:p>
    <w:p w14:paraId="0FBF1713" w14:textId="77777777" w:rsidR="00563F1E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*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hi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AF27633" w14:textId="30E4FCE2" w:rsidR="00563F1E" w:rsidRPr="003F13F8" w:rsidRDefault="00563F1E" w:rsidP="00563F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594B5C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ACD201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E01321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EAE835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DB02E9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0B6D53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6DEA56" w14:textId="77777777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9C3AF46" w14:textId="12EA72B1" w:rsidR="00D30C5B" w:rsidRDefault="00D30C5B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73EAECA" w14:textId="4AC467F4" w:rsidR="00563F1E" w:rsidRDefault="00563F1E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D4DD0C" w14:textId="6030F44B" w:rsidR="00563F1E" w:rsidRDefault="00563F1E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18C07B" w14:textId="3D9D035A" w:rsidR="00563F1E" w:rsidRDefault="00563F1E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B967746" w14:textId="666AA1A1" w:rsidR="00563F1E" w:rsidRDefault="00563F1E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C7783A" w14:textId="365C21A3" w:rsidR="00563F1E" w:rsidRDefault="00563F1E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7833885" w14:textId="501BF2AC" w:rsidR="00563F1E" w:rsidRDefault="00563F1E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399EB4" w14:textId="4C8A40A6" w:rsidR="00563F1E" w:rsidRDefault="00563F1E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EDEF14D" w14:textId="77777777" w:rsidR="00563F1E" w:rsidRPr="003D41C1" w:rsidRDefault="00563F1E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415E3E6A" w:rsidR="003D41C1" w:rsidRDefault="00E3617B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Main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4744DC8C" w:rsidR="003D41C1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bookmarkStart w:id="4" w:name="_top"/>
      <w:bookmarkEnd w:id="4"/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75683DFD" wp14:editId="3156EC47">
            <wp:extent cx="3177433" cy="78562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190" cy="786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E3617B" w:rsidRDefault="0053561A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r w:rsidR="003D41C1" w:rsidRPr="00E3617B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F760231" w14:textId="5E971B8C" w:rsidR="00C55F54" w:rsidRPr="00E3617B" w:rsidRDefault="00E3617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eastAsia="Times New Roman" w:hAnsi="Times New Roman" w:cs="Times New Roman"/>
          <w:noProof/>
          <w:color w:val="000000"/>
          <w:sz w:val="32"/>
          <w:szCs w:val="28"/>
          <w:lang w:eastAsia="ru-RU"/>
        </w:rPr>
        <w:drawing>
          <wp:inline distT="0" distB="0" distL="0" distR="0" wp14:anchorId="37CDC173" wp14:editId="4F49D5AD">
            <wp:extent cx="5928360" cy="2385060"/>
            <wp:effectExtent l="0" t="0" r="0" b="0"/>
            <wp:docPr id="3" name="Рисунок 3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238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25E7C131" w:rsidR="003D41C1" w:rsidRPr="00152AEE" w:rsidRDefault="003E3402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color w:val="000000"/>
          <w:sz w:val="28"/>
          <w:szCs w:val="19"/>
        </w:rPr>
        <w:pict w14:anchorId="46EB3BC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6.6pt;height:301.8pt">
            <v:imagedata r:id="rId10" o:title="2"/>
          </v:shape>
        </w:pict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528C0C4" w14:textId="77777777" w:rsidR="00C27871" w:rsidRDefault="00C2787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54C5AB54" w:rsidR="00815331" w:rsidRDefault="00563F1E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2EC15B56" wp14:editId="4AD9C470">
            <wp:extent cx="4200525" cy="25050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A8F35" w14:textId="4AC6A475" w:rsidR="00563F1E" w:rsidRPr="004440DD" w:rsidRDefault="00563F1E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419FF0CC" wp14:editId="2FE5A936">
            <wp:extent cx="4286250" cy="1533525"/>
            <wp:effectExtent l="0" t="0" r="0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3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AF9037" w14:textId="77777777" w:rsidR="003E3402" w:rsidRDefault="003E3402" w:rsidP="009D1C69">
      <w:pPr>
        <w:spacing w:after="0" w:line="240" w:lineRule="auto"/>
      </w:pPr>
      <w:r>
        <w:separator/>
      </w:r>
    </w:p>
  </w:endnote>
  <w:endnote w:type="continuationSeparator" w:id="0">
    <w:p w14:paraId="549609E9" w14:textId="77777777" w:rsidR="003E3402" w:rsidRDefault="003E3402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C972C0" w14:textId="77777777" w:rsidR="003E3402" w:rsidRDefault="003E3402" w:rsidP="009D1C69">
      <w:pPr>
        <w:spacing w:after="0" w:line="240" w:lineRule="auto"/>
      </w:pPr>
      <w:r>
        <w:separator/>
      </w:r>
    </w:p>
  </w:footnote>
  <w:footnote w:type="continuationSeparator" w:id="0">
    <w:p w14:paraId="49525C6D" w14:textId="77777777" w:rsidR="003E3402" w:rsidRDefault="003E3402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MqwFAMZyEqAtAAAA"/>
  </w:docVars>
  <w:rsids>
    <w:rsidRoot w:val="00C7382A"/>
    <w:rsid w:val="00007063"/>
    <w:rsid w:val="0001694A"/>
    <w:rsid w:val="00043109"/>
    <w:rsid w:val="00055C1F"/>
    <w:rsid w:val="0006726C"/>
    <w:rsid w:val="000A3ACE"/>
    <w:rsid w:val="000E2DF6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3402"/>
    <w:rsid w:val="003E5CA2"/>
    <w:rsid w:val="003E7493"/>
    <w:rsid w:val="003F0B9C"/>
    <w:rsid w:val="003F13F8"/>
    <w:rsid w:val="003F31E1"/>
    <w:rsid w:val="00400C72"/>
    <w:rsid w:val="00401E8C"/>
    <w:rsid w:val="00424925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60971"/>
    <w:rsid w:val="00563F1E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5C0"/>
    <w:rsid w:val="00675EF1"/>
    <w:rsid w:val="006B36B9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B23CE"/>
    <w:rsid w:val="009C0BC6"/>
    <w:rsid w:val="009C474E"/>
    <w:rsid w:val="009C5540"/>
    <w:rsid w:val="009D1C69"/>
    <w:rsid w:val="009D7738"/>
    <w:rsid w:val="009E40A5"/>
    <w:rsid w:val="00A00CA9"/>
    <w:rsid w:val="00A1481D"/>
    <w:rsid w:val="00A17B58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2B79"/>
    <w:rsid w:val="00C23B71"/>
    <w:rsid w:val="00C27871"/>
    <w:rsid w:val="00C31266"/>
    <w:rsid w:val="00C55F54"/>
    <w:rsid w:val="00C6414C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30C5B"/>
    <w:rsid w:val="00D81C98"/>
    <w:rsid w:val="00E3617B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B59039-A039-4ACA-9696-ACEDCE015F3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1700</Words>
  <Characters>9695</Characters>
  <Application>Microsoft Office Word</Application>
  <DocSecurity>0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Еске Вячеслав</dc:creator>
  <cp:keywords/>
  <dc:description/>
  <cp:lastModifiedBy>Slava Eske</cp:lastModifiedBy>
  <cp:revision>2</cp:revision>
  <cp:lastPrinted>2020-12-03T14:51:00Z</cp:lastPrinted>
  <dcterms:created xsi:type="dcterms:W3CDTF">2021-06-01T19:40:00Z</dcterms:created>
  <dcterms:modified xsi:type="dcterms:W3CDTF">2021-06-01T19:40:00Z</dcterms:modified>
</cp:coreProperties>
</file>